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11F5" w:rsidRPr="000011F5" w:rsidRDefault="00D478FE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fldChar w:fldCharType="begin"/>
      </w:r>
      <w:r w:rsidR="000011F5"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instrText xml:space="preserve"> HYPERLINK "https://www.gatevidyalay.com/0-1-knapsack-problem-using-dynamic-programming-approach/" </w:instrText>
      </w: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fldChar w:fldCharType="separate"/>
      </w:r>
      <w:r w:rsidR="000011F5" w:rsidRPr="000011F5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0/1 Knapsack Problem | Dynamic Programming | Example</w:t>
      </w: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fldChar w:fldCharType="end"/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Knapsack Problem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You are given the following-</w:t>
      </w:r>
    </w:p>
    <w:p w:rsidR="000011F5" w:rsidRPr="000011F5" w:rsidRDefault="000011F5" w:rsidP="000011F5">
      <w:pPr>
        <w:numPr>
          <w:ilvl w:val="0"/>
          <w:numId w:val="1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A knapsack (kind of shoulder bag) with limited weight capacity.</w:t>
      </w:r>
    </w:p>
    <w:p w:rsidR="000011F5" w:rsidRPr="000011F5" w:rsidRDefault="000011F5" w:rsidP="000011F5">
      <w:pPr>
        <w:numPr>
          <w:ilvl w:val="0"/>
          <w:numId w:val="1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ew items each having some weight and value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The problem states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hich items should be placed into the knapsack such that-</w:t>
      </w:r>
    </w:p>
    <w:p w:rsidR="000011F5" w:rsidRPr="000011F5" w:rsidRDefault="000011F5" w:rsidP="000011F5">
      <w:pPr>
        <w:numPr>
          <w:ilvl w:val="0"/>
          <w:numId w:val="2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The value or profit obtained by putting the items into the knapsack is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maximum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0011F5" w:rsidRPr="000011F5" w:rsidRDefault="000011F5" w:rsidP="000011F5">
      <w:pPr>
        <w:numPr>
          <w:ilvl w:val="0"/>
          <w:numId w:val="2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And the weight limit of the knapsack does not exceed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533775" cy="3552825"/>
            <wp:effectExtent l="0" t="0" r="0" b="0"/>
            <wp:docPr id="1" name="Picture 1" descr="https://www.gatevidyalay.com/wp-content/uploads/2018/03/Knapsack-Pro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gatevidyalay.com/wp-content/uploads/2018/03/Knapsack-Problem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Knapsack Problem Variants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Knapsack problem has the following two variants-</w:t>
      </w:r>
    </w:p>
    <w:p w:rsidR="000011F5" w:rsidRPr="000011F5" w:rsidRDefault="000011F5" w:rsidP="000011F5">
      <w:pPr>
        <w:numPr>
          <w:ilvl w:val="0"/>
          <w:numId w:val="3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ractional Knapsack Problem</w:t>
      </w:r>
    </w:p>
    <w:p w:rsidR="000011F5" w:rsidRPr="000011F5" w:rsidRDefault="000011F5" w:rsidP="000011F5">
      <w:pPr>
        <w:numPr>
          <w:ilvl w:val="0"/>
          <w:numId w:val="3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0/1 Knapsack Problem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0/1 Knapsack Problem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In 0/1 Knapsack Problem,</w:t>
      </w:r>
    </w:p>
    <w:p w:rsidR="000011F5" w:rsidRPr="000011F5" w:rsidRDefault="000011F5" w:rsidP="000011F5">
      <w:pPr>
        <w:numPr>
          <w:ilvl w:val="0"/>
          <w:numId w:val="4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As the name suggests, items are indivisible here.</w:t>
      </w:r>
    </w:p>
    <w:p w:rsidR="000011F5" w:rsidRPr="000011F5" w:rsidRDefault="000011F5" w:rsidP="000011F5">
      <w:pPr>
        <w:numPr>
          <w:ilvl w:val="0"/>
          <w:numId w:val="4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We 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can not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take the fraction of any item.</w:t>
      </w:r>
    </w:p>
    <w:p w:rsidR="000011F5" w:rsidRPr="000011F5" w:rsidRDefault="000011F5" w:rsidP="000011F5">
      <w:pPr>
        <w:numPr>
          <w:ilvl w:val="0"/>
          <w:numId w:val="4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e have to either take an item completely or leave it completely.</w:t>
      </w:r>
    </w:p>
    <w:p w:rsidR="000011F5" w:rsidRPr="000011F5" w:rsidRDefault="000011F5" w:rsidP="000011F5">
      <w:pPr>
        <w:numPr>
          <w:ilvl w:val="0"/>
          <w:numId w:val="4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It is solved using dynamic programming approach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lastRenderedPageBreak/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0/1 Knapsack Problem Using Dynamic Programming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Consider-</w:t>
      </w:r>
    </w:p>
    <w:p w:rsidR="000011F5" w:rsidRPr="000011F5" w:rsidRDefault="000011F5" w:rsidP="000011F5">
      <w:pPr>
        <w:numPr>
          <w:ilvl w:val="0"/>
          <w:numId w:val="5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Knapsack weight capacity = w</w:t>
      </w:r>
    </w:p>
    <w:p w:rsidR="000011F5" w:rsidRPr="000011F5" w:rsidRDefault="000011F5" w:rsidP="000011F5">
      <w:pPr>
        <w:numPr>
          <w:ilvl w:val="0"/>
          <w:numId w:val="5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Number of items each having some weight and value = n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0/1 knapsack problem is solved using dynamic programming in the following steps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ep-01: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numPr>
          <w:ilvl w:val="0"/>
          <w:numId w:val="6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Draw a table say ‘T’ with (n+1) number of rows and (w+1) number of columns.</w:t>
      </w:r>
    </w:p>
    <w:p w:rsidR="000011F5" w:rsidRPr="000011F5" w:rsidRDefault="000011F5" w:rsidP="000011F5">
      <w:pPr>
        <w:numPr>
          <w:ilvl w:val="0"/>
          <w:numId w:val="6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ill all the boxes of 0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row and 0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column with zeroes as shown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829050" cy="2628900"/>
            <wp:effectExtent l="0" t="0" r="0" b="0"/>
            <wp:docPr id="2" name="Picture 2" descr="https://www.gatevidyalay.com/wp-content/uploads/2018/03/Knapsack-Problem-Using-Dynamic-Programming-Step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gatevidyalay.com/wp-content/uploads/2018/03/Knapsack-Problem-Using-Dynamic-Programming-Step-0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ep-02: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tart filling the table row wise top to bottom from left to right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Use the following formula-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T (</w:t>
      </w:r>
      <w:proofErr w:type="spell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, j) = max { T ( i-1 , j ) , </w:t>
      </w:r>
      <w:proofErr w:type="spell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value</w:t>
      </w: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 + T( i-1 , j – </w:t>
      </w:r>
      <w:proofErr w:type="spell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weight</w:t>
      </w: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vertAlign w:val="subscript"/>
        </w:rPr>
        <w:t> </w:t>
      </w: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) 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Here,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spellStart"/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, j) = maximum value of the selected items if we can take items 1 to 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and have weight restrictions of j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numPr>
          <w:ilvl w:val="0"/>
          <w:numId w:val="7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This step leads to completely filling the table.</w:t>
      </w:r>
    </w:p>
    <w:p w:rsidR="000011F5" w:rsidRPr="000011F5" w:rsidRDefault="000011F5" w:rsidP="000011F5">
      <w:pPr>
        <w:numPr>
          <w:ilvl w:val="0"/>
          <w:numId w:val="7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Then, value of the last box represents the maximum possible value that can be put into the knapsack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ep-03: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To identify the items that must be put into the knapsack to obtain that maximum profit,</w:t>
      </w:r>
    </w:p>
    <w:p w:rsidR="000011F5" w:rsidRPr="000011F5" w:rsidRDefault="000011F5" w:rsidP="000011F5">
      <w:pPr>
        <w:numPr>
          <w:ilvl w:val="0"/>
          <w:numId w:val="8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lastRenderedPageBreak/>
        <w:t>Consider the last column of the table.</w:t>
      </w:r>
    </w:p>
    <w:p w:rsidR="000011F5" w:rsidRPr="000011F5" w:rsidRDefault="000011F5" w:rsidP="000011F5">
      <w:pPr>
        <w:numPr>
          <w:ilvl w:val="0"/>
          <w:numId w:val="8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tart scanning the entries from bottom to top.</w:t>
      </w:r>
    </w:p>
    <w:p w:rsidR="000011F5" w:rsidRPr="000011F5" w:rsidRDefault="000011F5" w:rsidP="000011F5">
      <w:pPr>
        <w:numPr>
          <w:ilvl w:val="0"/>
          <w:numId w:val="8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On encountering an entry whose value is not same as the value stored in the entry immediately above it, mark the row label of that entry.</w:t>
      </w:r>
    </w:p>
    <w:p w:rsidR="000011F5" w:rsidRPr="000011F5" w:rsidRDefault="000011F5" w:rsidP="000011F5">
      <w:pPr>
        <w:numPr>
          <w:ilvl w:val="0"/>
          <w:numId w:val="8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After all the entries are scanned, the marked labels represent the items that must be put into the knapsack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ime Complexity-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numPr>
          <w:ilvl w:val="0"/>
          <w:numId w:val="9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Each entry of the table requires constant time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θ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) for its computation.</w:t>
      </w:r>
    </w:p>
    <w:p w:rsidR="000011F5" w:rsidRPr="000011F5" w:rsidRDefault="000011F5" w:rsidP="000011F5">
      <w:pPr>
        <w:numPr>
          <w:ilvl w:val="0"/>
          <w:numId w:val="9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It takes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θ(</w:t>
      </w:r>
      <w:proofErr w:type="spellStart"/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nw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) time to fill (n+1)(w+1) table entries.</w:t>
      </w:r>
    </w:p>
    <w:p w:rsidR="000011F5" w:rsidRPr="000011F5" w:rsidRDefault="000011F5" w:rsidP="000011F5">
      <w:pPr>
        <w:numPr>
          <w:ilvl w:val="0"/>
          <w:numId w:val="9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It takes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θ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n) time for tracing the solution since tracing process traces the n rows.</w:t>
      </w:r>
    </w:p>
    <w:p w:rsidR="000011F5" w:rsidRPr="000011F5" w:rsidRDefault="000011F5" w:rsidP="000011F5">
      <w:pPr>
        <w:numPr>
          <w:ilvl w:val="0"/>
          <w:numId w:val="9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Thus, overall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θ(</w:t>
      </w:r>
      <w:proofErr w:type="spellStart"/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nw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) time is taken to solve 0/1 knapsack problem using dynamic programming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RACTICE PROBLEM BASED ON 0/1 KNAPSACK PROBLEM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roblem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or the given set of items and knapsack capacity = 5 kg, find the optimal solution for the 0/1 knapsack problem making use of dynamic programming approach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3713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62"/>
        <w:gridCol w:w="1256"/>
        <w:gridCol w:w="1295"/>
      </w:tblGrid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ight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OR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ind the optimal solution for the 0/1 knapsack problem making use of dynamic programming approach. Consider-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n = 4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 = 5 kg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(w1, w2, w3, w4) = (2, 3, 4,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5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(b1, b2, b3, b4) = (3, 4, 5,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6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OR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A thief enters a house for robbing it. He can carry a maximal weight of 5 kg into his bag. There are 4 items in the house with the following weights and values. What items should thief take if he either takes the item completely or leaves it completely?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4282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442"/>
        <w:gridCol w:w="1412"/>
        <w:gridCol w:w="1428"/>
      </w:tblGrid>
      <w:tr w:rsidR="000011F5" w:rsidRPr="000011F5" w:rsidTr="000011F5">
        <w:tc>
          <w:tcPr>
            <w:tcW w:w="12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12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Weight </w:t>
            </w: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(kg)</w:t>
            </w:r>
          </w:p>
        </w:tc>
        <w:tc>
          <w:tcPr>
            <w:tcW w:w="1215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Value ($)</w:t>
            </w:r>
          </w:p>
        </w:tc>
      </w:tr>
      <w:tr w:rsidR="000011F5" w:rsidRPr="000011F5" w:rsidTr="000011F5">
        <w:tc>
          <w:tcPr>
            <w:tcW w:w="12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irror</w:t>
            </w:r>
          </w:p>
        </w:tc>
        <w:tc>
          <w:tcPr>
            <w:tcW w:w="12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15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011F5" w:rsidRPr="000011F5" w:rsidTr="000011F5">
        <w:tc>
          <w:tcPr>
            <w:tcW w:w="12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Silver nugget</w:t>
            </w:r>
          </w:p>
        </w:tc>
        <w:tc>
          <w:tcPr>
            <w:tcW w:w="12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15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011F5" w:rsidRPr="000011F5" w:rsidTr="000011F5">
        <w:tc>
          <w:tcPr>
            <w:tcW w:w="12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Painting</w:t>
            </w:r>
          </w:p>
        </w:tc>
        <w:tc>
          <w:tcPr>
            <w:tcW w:w="12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15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011F5" w:rsidRPr="000011F5" w:rsidTr="000011F5">
        <w:tc>
          <w:tcPr>
            <w:tcW w:w="12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Vase</w:t>
            </w:r>
          </w:p>
        </w:tc>
        <w:tc>
          <w:tcPr>
            <w:tcW w:w="12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15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olution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Given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numPr>
          <w:ilvl w:val="0"/>
          <w:numId w:val="10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Knapsack capacity (w) = 5 kg</w:t>
      </w:r>
    </w:p>
    <w:p w:rsidR="000011F5" w:rsidRPr="000011F5" w:rsidRDefault="000011F5" w:rsidP="000011F5">
      <w:pPr>
        <w:numPr>
          <w:ilvl w:val="0"/>
          <w:numId w:val="10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Number of items (n) = 4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ep-01: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numPr>
          <w:ilvl w:val="0"/>
          <w:numId w:val="11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Draw a table say ‘T’ with (n+1) = 4 + 1 = 5 number of rows and (w+1) = 5 + 1 = 6 number of columns.</w:t>
      </w:r>
    </w:p>
    <w:p w:rsidR="000011F5" w:rsidRPr="000011F5" w:rsidRDefault="000011F5" w:rsidP="000011F5">
      <w:pPr>
        <w:numPr>
          <w:ilvl w:val="0"/>
          <w:numId w:val="11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ill all the boxes of 0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row and 0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column with 0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829050" cy="2628900"/>
            <wp:effectExtent l="0" t="0" r="0" b="0"/>
            <wp:docPr id="3" name="Picture 3" descr="https://www.gatevidyalay.com/wp-content/uploads/2018/03/Knapsack-Problem-Using-Dynamic-Programming-Problem-01-Solution-Step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gatevidyalay.com/wp-content/uploads/2018/03/Knapsack-Problem-Using-Dynamic-Programming-Problem-01-Solution-Step-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ep-02: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tart filling the table row wise top to bottom from left to right using the formula-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T (</w:t>
      </w:r>
      <w:proofErr w:type="spell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, j) = max { T ( i-1 , j ) , </w:t>
      </w:r>
      <w:proofErr w:type="spell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value</w:t>
      </w: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 + T( i-1 , j – </w:t>
      </w:r>
      <w:proofErr w:type="spell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weight</w:t>
      </w: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vertAlign w:val="subscript"/>
        </w:rPr>
        <w:t> </w:t>
      </w: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ding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1,1)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lastRenderedPageBreak/>
        <w:t>We have,</w:t>
      </w:r>
    </w:p>
    <w:p w:rsidR="000011F5" w:rsidRPr="000011F5" w:rsidRDefault="000011F5" w:rsidP="000011F5">
      <w:pPr>
        <w:numPr>
          <w:ilvl w:val="0"/>
          <w:numId w:val="12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= 1</w:t>
      </w:r>
    </w:p>
    <w:p w:rsidR="000011F5" w:rsidRPr="000011F5" w:rsidRDefault="000011F5" w:rsidP="000011F5">
      <w:pPr>
        <w:numPr>
          <w:ilvl w:val="0"/>
          <w:numId w:val="12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j = 1</w:t>
      </w:r>
    </w:p>
    <w:p w:rsidR="000011F5" w:rsidRPr="000011F5" w:rsidRDefault="000011F5" w:rsidP="000011F5">
      <w:pPr>
        <w:numPr>
          <w:ilvl w:val="0"/>
          <w:numId w:val="12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value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value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3</w:t>
      </w:r>
    </w:p>
    <w:p w:rsidR="000011F5" w:rsidRPr="000011F5" w:rsidRDefault="000011F5" w:rsidP="000011F5">
      <w:pPr>
        <w:numPr>
          <w:ilvl w:val="0"/>
          <w:numId w:val="12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weight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weight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2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ubstituting the values, we get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1) = max { T(1-1 , 1) , 3 + T(1-1 , 1-2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1) = max { T(0,1) , 3 + T(0,-1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1) = T(0,1) { Ignore T(0,-1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1) = 0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ding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1,2)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e have,</w:t>
      </w:r>
    </w:p>
    <w:p w:rsidR="000011F5" w:rsidRPr="000011F5" w:rsidRDefault="000011F5" w:rsidP="000011F5">
      <w:pPr>
        <w:numPr>
          <w:ilvl w:val="0"/>
          <w:numId w:val="13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= 1</w:t>
      </w:r>
    </w:p>
    <w:p w:rsidR="000011F5" w:rsidRPr="000011F5" w:rsidRDefault="000011F5" w:rsidP="000011F5">
      <w:pPr>
        <w:numPr>
          <w:ilvl w:val="0"/>
          <w:numId w:val="13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j = 2</w:t>
      </w:r>
    </w:p>
    <w:p w:rsidR="000011F5" w:rsidRPr="000011F5" w:rsidRDefault="000011F5" w:rsidP="000011F5">
      <w:pPr>
        <w:numPr>
          <w:ilvl w:val="0"/>
          <w:numId w:val="13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value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value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3</w:t>
      </w:r>
    </w:p>
    <w:p w:rsidR="000011F5" w:rsidRPr="000011F5" w:rsidRDefault="000011F5" w:rsidP="000011F5">
      <w:pPr>
        <w:numPr>
          <w:ilvl w:val="0"/>
          <w:numId w:val="13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weight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weight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2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ubstituting the values, we get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2) = max { T(1-1 , 2) , 3 + T(1-1 , 2-2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2) = max { T(0,2) , 3 + T(0,0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2) = max {0 , 3+0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2) = 3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ding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1,3)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e have,</w:t>
      </w:r>
    </w:p>
    <w:p w:rsidR="000011F5" w:rsidRPr="000011F5" w:rsidRDefault="000011F5" w:rsidP="000011F5">
      <w:pPr>
        <w:numPr>
          <w:ilvl w:val="0"/>
          <w:numId w:val="14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= 1</w:t>
      </w:r>
    </w:p>
    <w:p w:rsidR="000011F5" w:rsidRPr="000011F5" w:rsidRDefault="000011F5" w:rsidP="000011F5">
      <w:pPr>
        <w:numPr>
          <w:ilvl w:val="0"/>
          <w:numId w:val="14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j = 3</w:t>
      </w:r>
    </w:p>
    <w:p w:rsidR="000011F5" w:rsidRPr="000011F5" w:rsidRDefault="000011F5" w:rsidP="000011F5">
      <w:pPr>
        <w:numPr>
          <w:ilvl w:val="0"/>
          <w:numId w:val="14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value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value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3</w:t>
      </w:r>
    </w:p>
    <w:p w:rsidR="000011F5" w:rsidRPr="000011F5" w:rsidRDefault="000011F5" w:rsidP="000011F5">
      <w:pPr>
        <w:numPr>
          <w:ilvl w:val="0"/>
          <w:numId w:val="14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weight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weight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2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ubstituting the values, we get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3) = max { T(1-1 , 3) , 3 + T(1-1 , 3-2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3) = max { T(0,3) , 3 + T(0,1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3) = max {0 , 3+0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3) = 3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ding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1,4)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e have,</w:t>
      </w:r>
    </w:p>
    <w:p w:rsidR="000011F5" w:rsidRPr="000011F5" w:rsidRDefault="000011F5" w:rsidP="000011F5">
      <w:pPr>
        <w:numPr>
          <w:ilvl w:val="0"/>
          <w:numId w:val="15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= 1</w:t>
      </w:r>
    </w:p>
    <w:p w:rsidR="000011F5" w:rsidRPr="000011F5" w:rsidRDefault="000011F5" w:rsidP="000011F5">
      <w:pPr>
        <w:numPr>
          <w:ilvl w:val="0"/>
          <w:numId w:val="15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j = 4</w:t>
      </w:r>
    </w:p>
    <w:p w:rsidR="000011F5" w:rsidRPr="000011F5" w:rsidRDefault="000011F5" w:rsidP="000011F5">
      <w:pPr>
        <w:numPr>
          <w:ilvl w:val="0"/>
          <w:numId w:val="15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value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value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3</w:t>
      </w:r>
    </w:p>
    <w:p w:rsidR="000011F5" w:rsidRPr="000011F5" w:rsidRDefault="000011F5" w:rsidP="000011F5">
      <w:pPr>
        <w:numPr>
          <w:ilvl w:val="0"/>
          <w:numId w:val="15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lastRenderedPageBreak/>
        <w:t>(weight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weight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2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ubstituting the values, we get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4) = max { T(1-1 , 4) , 3 + T(1-1 , 4-2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4) = max { T(0,4) , 3 + T(0,2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4) = max {0 , 3+0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4) = 3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ding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1,5)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e have,</w:t>
      </w:r>
    </w:p>
    <w:p w:rsidR="000011F5" w:rsidRPr="000011F5" w:rsidRDefault="000011F5" w:rsidP="000011F5">
      <w:pPr>
        <w:numPr>
          <w:ilvl w:val="0"/>
          <w:numId w:val="16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= 1</w:t>
      </w:r>
    </w:p>
    <w:p w:rsidR="000011F5" w:rsidRPr="000011F5" w:rsidRDefault="000011F5" w:rsidP="000011F5">
      <w:pPr>
        <w:numPr>
          <w:ilvl w:val="0"/>
          <w:numId w:val="16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j = 5</w:t>
      </w:r>
    </w:p>
    <w:p w:rsidR="000011F5" w:rsidRPr="000011F5" w:rsidRDefault="000011F5" w:rsidP="000011F5">
      <w:pPr>
        <w:numPr>
          <w:ilvl w:val="0"/>
          <w:numId w:val="16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value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value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3</w:t>
      </w:r>
    </w:p>
    <w:p w:rsidR="000011F5" w:rsidRPr="000011F5" w:rsidRDefault="000011F5" w:rsidP="000011F5">
      <w:pPr>
        <w:numPr>
          <w:ilvl w:val="0"/>
          <w:numId w:val="16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weight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weight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1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2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ubstituting the values, we get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5) = max { T(1-1 , 5) , 3 + T(1-1 , 5-2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5) = max { T(0,5) , 3 + T(0,3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5) = max {0 , 3+0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1,5) = 3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ding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2,1)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e have,</w:t>
      </w:r>
    </w:p>
    <w:p w:rsidR="000011F5" w:rsidRPr="000011F5" w:rsidRDefault="000011F5" w:rsidP="000011F5">
      <w:pPr>
        <w:numPr>
          <w:ilvl w:val="0"/>
          <w:numId w:val="17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= 2</w:t>
      </w:r>
    </w:p>
    <w:p w:rsidR="000011F5" w:rsidRPr="000011F5" w:rsidRDefault="000011F5" w:rsidP="000011F5">
      <w:pPr>
        <w:numPr>
          <w:ilvl w:val="0"/>
          <w:numId w:val="17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j = 1</w:t>
      </w:r>
    </w:p>
    <w:p w:rsidR="000011F5" w:rsidRPr="000011F5" w:rsidRDefault="000011F5" w:rsidP="000011F5">
      <w:pPr>
        <w:numPr>
          <w:ilvl w:val="0"/>
          <w:numId w:val="17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value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value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4</w:t>
      </w:r>
    </w:p>
    <w:p w:rsidR="000011F5" w:rsidRPr="000011F5" w:rsidRDefault="000011F5" w:rsidP="000011F5">
      <w:pPr>
        <w:numPr>
          <w:ilvl w:val="0"/>
          <w:numId w:val="17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weight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weight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3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ubstituting the values, we get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1) = max { T(2-1 , 1) , 4 + T(2-1 , 1-3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1) = max { T(1,1) , 4 + T(1,-2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1) = T(1,1) { Ignore T(1,-2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1) = 0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ding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2,2)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e have,</w:t>
      </w:r>
    </w:p>
    <w:p w:rsidR="000011F5" w:rsidRPr="000011F5" w:rsidRDefault="000011F5" w:rsidP="000011F5">
      <w:pPr>
        <w:numPr>
          <w:ilvl w:val="0"/>
          <w:numId w:val="18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= 2</w:t>
      </w:r>
    </w:p>
    <w:p w:rsidR="000011F5" w:rsidRPr="000011F5" w:rsidRDefault="000011F5" w:rsidP="000011F5">
      <w:pPr>
        <w:numPr>
          <w:ilvl w:val="0"/>
          <w:numId w:val="18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j = 2</w:t>
      </w:r>
    </w:p>
    <w:p w:rsidR="000011F5" w:rsidRPr="000011F5" w:rsidRDefault="000011F5" w:rsidP="000011F5">
      <w:pPr>
        <w:numPr>
          <w:ilvl w:val="0"/>
          <w:numId w:val="18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value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value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4</w:t>
      </w:r>
    </w:p>
    <w:p w:rsidR="000011F5" w:rsidRPr="000011F5" w:rsidRDefault="000011F5" w:rsidP="000011F5">
      <w:pPr>
        <w:numPr>
          <w:ilvl w:val="0"/>
          <w:numId w:val="18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weight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weight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3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ubstituting the values, we get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2) = max { T(2-1 , 2) , 4 + T(2-1 , 2-3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lastRenderedPageBreak/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2) = max { T(1,2) , 4 + T(1,-1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2) = T(1,2) { Ignore T(1,-1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2) = 3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ding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2,3)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e have,</w:t>
      </w:r>
    </w:p>
    <w:p w:rsidR="000011F5" w:rsidRPr="000011F5" w:rsidRDefault="000011F5" w:rsidP="000011F5">
      <w:pPr>
        <w:numPr>
          <w:ilvl w:val="0"/>
          <w:numId w:val="19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= 2</w:t>
      </w:r>
    </w:p>
    <w:p w:rsidR="000011F5" w:rsidRPr="000011F5" w:rsidRDefault="000011F5" w:rsidP="000011F5">
      <w:pPr>
        <w:numPr>
          <w:ilvl w:val="0"/>
          <w:numId w:val="19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j = 3</w:t>
      </w:r>
    </w:p>
    <w:p w:rsidR="000011F5" w:rsidRPr="000011F5" w:rsidRDefault="000011F5" w:rsidP="000011F5">
      <w:pPr>
        <w:numPr>
          <w:ilvl w:val="0"/>
          <w:numId w:val="19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value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value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4</w:t>
      </w:r>
    </w:p>
    <w:p w:rsidR="000011F5" w:rsidRPr="000011F5" w:rsidRDefault="000011F5" w:rsidP="000011F5">
      <w:pPr>
        <w:numPr>
          <w:ilvl w:val="0"/>
          <w:numId w:val="19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weight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weight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3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ubstituting the values, we get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3) = max { T(2-1 , 3) , 4 + T(2-1 , 3-3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3) = max { T(1,3) , 4 + T(1,0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3) = max { 3 , 4+0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3) = 4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ding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2,4)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e have,</w:t>
      </w:r>
    </w:p>
    <w:p w:rsidR="000011F5" w:rsidRPr="000011F5" w:rsidRDefault="000011F5" w:rsidP="000011F5">
      <w:pPr>
        <w:numPr>
          <w:ilvl w:val="0"/>
          <w:numId w:val="20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= 2</w:t>
      </w:r>
    </w:p>
    <w:p w:rsidR="000011F5" w:rsidRPr="000011F5" w:rsidRDefault="000011F5" w:rsidP="000011F5">
      <w:pPr>
        <w:numPr>
          <w:ilvl w:val="0"/>
          <w:numId w:val="20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j = 4</w:t>
      </w:r>
    </w:p>
    <w:p w:rsidR="000011F5" w:rsidRPr="000011F5" w:rsidRDefault="000011F5" w:rsidP="000011F5">
      <w:pPr>
        <w:numPr>
          <w:ilvl w:val="0"/>
          <w:numId w:val="20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value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value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4</w:t>
      </w:r>
    </w:p>
    <w:p w:rsidR="000011F5" w:rsidRPr="000011F5" w:rsidRDefault="000011F5" w:rsidP="000011F5">
      <w:pPr>
        <w:numPr>
          <w:ilvl w:val="0"/>
          <w:numId w:val="20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weight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weight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3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ubstituting the values, we get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4) = max { T(2-1 , 4) , 4 + T(2-1 , 4-3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4) = max { T(1,4) , 4 + T(1,1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4) = max { 3 , 4+0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4) = 4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Finding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2,5)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e have,</w:t>
      </w:r>
    </w:p>
    <w:p w:rsidR="000011F5" w:rsidRPr="000011F5" w:rsidRDefault="000011F5" w:rsidP="000011F5">
      <w:pPr>
        <w:numPr>
          <w:ilvl w:val="0"/>
          <w:numId w:val="21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= 2</w:t>
      </w:r>
    </w:p>
    <w:p w:rsidR="000011F5" w:rsidRPr="000011F5" w:rsidRDefault="000011F5" w:rsidP="000011F5">
      <w:pPr>
        <w:numPr>
          <w:ilvl w:val="0"/>
          <w:numId w:val="21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j = 5</w:t>
      </w:r>
    </w:p>
    <w:p w:rsidR="000011F5" w:rsidRPr="000011F5" w:rsidRDefault="000011F5" w:rsidP="000011F5">
      <w:pPr>
        <w:numPr>
          <w:ilvl w:val="0"/>
          <w:numId w:val="21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value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value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4</w:t>
      </w:r>
    </w:p>
    <w:p w:rsidR="000011F5" w:rsidRPr="000011F5" w:rsidRDefault="000011F5" w:rsidP="000011F5">
      <w:pPr>
        <w:numPr>
          <w:ilvl w:val="0"/>
          <w:numId w:val="21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weight)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 = (weight)</w:t>
      </w:r>
      <w:r w:rsidRPr="000011F5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0011F5">
        <w:rPr>
          <w:rFonts w:ascii="Times New Roman" w:eastAsia="Times New Roman" w:hAnsi="Times New Roman" w:cs="Times New Roman"/>
          <w:sz w:val="24"/>
          <w:szCs w:val="24"/>
        </w:rPr>
        <w:t> = 3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ubstituting the values, we get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5) = max { T(2-1 , 5) , 4 + T(2-1 , 5-3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5) = max { T(1,5) , 4 + T(1,2)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5) = max { 3 , 4+3 }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T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2,5) = 7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lastRenderedPageBreak/>
        <w:t>Similarly, compute all the entries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After all the entries are computed and filled in the table, we get the following table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114800" cy="2628900"/>
            <wp:effectExtent l="19050" t="0" r="0" b="0"/>
            <wp:docPr id="4" name="Picture 4" descr="https://www.gatevidyalay.com/wp-content/uploads/2018/03/Knapsack-Problem-Using-Dynamic-Programming-Problem-01-Solution-Step-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gatevidyalay.com/wp-content/uploads/2018/03/Knapsack-Problem-Using-Dynamic-Programming-Problem-01-Solution-Step-0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numPr>
          <w:ilvl w:val="0"/>
          <w:numId w:val="22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The last entry represents the maximum possible value that can be put into the knapsack.</w:t>
      </w:r>
    </w:p>
    <w:p w:rsidR="000011F5" w:rsidRPr="000011F5" w:rsidRDefault="000011F5" w:rsidP="000011F5">
      <w:pPr>
        <w:numPr>
          <w:ilvl w:val="0"/>
          <w:numId w:val="22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o, maximum possible value that can be put into the knapsack = 7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Identifying Items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o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 Be Put Into Knapsack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ollowing Step-04,</w:t>
      </w:r>
    </w:p>
    <w:p w:rsidR="000011F5" w:rsidRPr="000011F5" w:rsidRDefault="000011F5" w:rsidP="000011F5">
      <w:pPr>
        <w:numPr>
          <w:ilvl w:val="0"/>
          <w:numId w:val="23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We mark the rows </w:t>
      </w:r>
      <w:proofErr w:type="spellStart"/>
      <w:r w:rsidRPr="000011F5">
        <w:rPr>
          <w:rFonts w:ascii="Times New Roman" w:eastAsia="Times New Roman" w:hAnsi="Times New Roman" w:cs="Times New Roman"/>
          <w:sz w:val="24"/>
          <w:szCs w:val="24"/>
        </w:rPr>
        <w:t>labelled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 “1” and “2”.</w:t>
      </w:r>
    </w:p>
    <w:p w:rsidR="000011F5" w:rsidRPr="000011F5" w:rsidRDefault="000011F5" w:rsidP="000011F5">
      <w:pPr>
        <w:numPr>
          <w:ilvl w:val="0"/>
          <w:numId w:val="23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Thus, items that must be put into the knapsack to obtain the maximum value 7 are-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Item-1 and Item-2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To gain better understanding about 0/1 Knapsack Problem,</w:t>
      </w:r>
    </w:p>
    <w:p w:rsidR="000011F5" w:rsidRPr="000011F5" w:rsidRDefault="00D478FE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hyperlink r:id="rId9" w:tgtFrame="_blank" w:history="1">
        <w:r w:rsidR="000011F5" w:rsidRPr="000011F5">
          <w:rPr>
            <w:rFonts w:ascii="Times New Roman" w:eastAsia="Times New Roman" w:hAnsi="Times New Roman" w:cs="Times New Roman"/>
            <w:b/>
            <w:bCs/>
            <w:color w:val="910000"/>
            <w:sz w:val="24"/>
            <w:szCs w:val="24"/>
            <w:u w:val="single"/>
          </w:rPr>
          <w:t>Watch this Video Lecture</w:t>
        </w:r>
      </w:hyperlink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102F79" w:rsidRDefault="00102F79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0011F5" w:rsidRPr="000011F5" w:rsidRDefault="00D478FE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hyperlink r:id="rId10" w:history="1">
        <w:r w:rsidR="000011F5" w:rsidRPr="000011F5">
          <w:rPr>
            <w:rFonts w:ascii="Times New Roman" w:eastAsia="Times New Roman" w:hAnsi="Times New Roman" w:cs="Times New Roman"/>
            <w:b/>
            <w:bCs/>
            <w:color w:val="303030"/>
            <w:sz w:val="24"/>
            <w:szCs w:val="24"/>
            <w:u w:val="single"/>
          </w:rPr>
          <w:t>Fractional Knapsack Problem | Greedy Method | Example</w:t>
        </w:r>
      </w:hyperlink>
    </w:p>
    <w:p w:rsidR="00102F79" w:rsidRDefault="00102F79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sz w:val="24"/>
          <w:szCs w:val="24"/>
        </w:rPr>
      </w:pP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Knapsack Problem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You are given the following-</w:t>
      </w:r>
    </w:p>
    <w:p w:rsidR="000011F5" w:rsidRPr="000011F5" w:rsidRDefault="000011F5" w:rsidP="000011F5">
      <w:pPr>
        <w:numPr>
          <w:ilvl w:val="0"/>
          <w:numId w:val="24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A knapsack (kind of shoulder bag) with limited weight capacity.</w:t>
      </w:r>
    </w:p>
    <w:p w:rsidR="000011F5" w:rsidRPr="000011F5" w:rsidRDefault="000011F5" w:rsidP="000011F5">
      <w:pPr>
        <w:numPr>
          <w:ilvl w:val="0"/>
          <w:numId w:val="24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ew items each having some weight and value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The problem states-</w:t>
      </w:r>
    </w:p>
    <w:p w:rsidR="000011F5" w:rsidRPr="000011F5" w:rsidRDefault="000011F5" w:rsidP="009570F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hich items should be placed into the knapsack such that-</w:t>
      </w:r>
    </w:p>
    <w:p w:rsidR="000011F5" w:rsidRPr="000011F5" w:rsidRDefault="000011F5" w:rsidP="000011F5">
      <w:pPr>
        <w:numPr>
          <w:ilvl w:val="0"/>
          <w:numId w:val="25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The value or profit obtained by putting the items into the knapsack is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maximum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102F79" w:rsidRDefault="000011F5" w:rsidP="00102F79">
      <w:pPr>
        <w:numPr>
          <w:ilvl w:val="0"/>
          <w:numId w:val="25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And the weight limit of the knapsack does not exceed.</w:t>
      </w:r>
    </w:p>
    <w:p w:rsidR="00102F79" w:rsidRDefault="00102F79" w:rsidP="00102F79">
      <w:pPr>
        <w:spacing w:after="0" w:line="240" w:lineRule="auto"/>
        <w:ind w:left="-172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102F79" w:rsidRDefault="000011F5" w:rsidP="00102F79">
      <w:pPr>
        <w:spacing w:after="0" w:line="240" w:lineRule="auto"/>
        <w:ind w:left="-172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102F7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Fractional Knapsack Problem-</w:t>
      </w:r>
    </w:p>
    <w:p w:rsidR="00102F79" w:rsidRDefault="00102F79" w:rsidP="00102F79">
      <w:pPr>
        <w:spacing w:after="0" w:line="240" w:lineRule="auto"/>
        <w:ind w:left="-172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0011F5" w:rsidRPr="000011F5" w:rsidRDefault="000011F5" w:rsidP="00102F79">
      <w:pPr>
        <w:spacing w:after="0" w:line="240" w:lineRule="auto"/>
        <w:ind w:left="-172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In Fractional Knapsack Problem,</w:t>
      </w:r>
    </w:p>
    <w:p w:rsidR="000011F5" w:rsidRPr="000011F5" w:rsidRDefault="000011F5" w:rsidP="000011F5">
      <w:pPr>
        <w:numPr>
          <w:ilvl w:val="0"/>
          <w:numId w:val="27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As the name suggests, items are divisible here.</w:t>
      </w:r>
    </w:p>
    <w:p w:rsidR="000011F5" w:rsidRPr="000011F5" w:rsidRDefault="000011F5" w:rsidP="000011F5">
      <w:pPr>
        <w:numPr>
          <w:ilvl w:val="0"/>
          <w:numId w:val="27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e can even put the fraction of any item into the knapsack if taking the complete item is not possible.</w:t>
      </w:r>
    </w:p>
    <w:p w:rsidR="000011F5" w:rsidRPr="000011F5" w:rsidRDefault="000011F5" w:rsidP="000011F5">
      <w:pPr>
        <w:numPr>
          <w:ilvl w:val="0"/>
          <w:numId w:val="27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It is solved using Greedy Method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Fractional Knapsack Problem Using Greedy Method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ractional knapsack problem is solved using greedy method in the following steps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ep-01: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or each item, compute its value / weight ratio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ep-02: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Arrange all the items in decreasing order of their value / weight ratio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ep-03: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tart putting the items into the knapsack beginning from the item with the highest ratio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Put as many items as you can into the knapsack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ime Complexity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numPr>
          <w:ilvl w:val="0"/>
          <w:numId w:val="28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The main time taking step is the sorting of all items in decreasing order of their value / weight ratio.</w:t>
      </w:r>
    </w:p>
    <w:p w:rsidR="000011F5" w:rsidRPr="000011F5" w:rsidRDefault="000011F5" w:rsidP="000011F5">
      <w:pPr>
        <w:numPr>
          <w:ilvl w:val="0"/>
          <w:numId w:val="28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If the items are already arranged in the required order, then while loop takes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O(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n) time.</w:t>
      </w:r>
    </w:p>
    <w:p w:rsidR="000011F5" w:rsidRPr="000011F5" w:rsidRDefault="000011F5" w:rsidP="000011F5">
      <w:pPr>
        <w:numPr>
          <w:ilvl w:val="0"/>
          <w:numId w:val="28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Therefore, total time taken including the sort is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O(</w:t>
      </w:r>
      <w:proofErr w:type="spellStart"/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nlogn</w:t>
      </w:r>
      <w:proofErr w:type="spellEnd"/>
      <w:r w:rsidRPr="000011F5">
        <w:rPr>
          <w:rFonts w:ascii="Times New Roman" w:eastAsia="Times New Roman" w:hAnsi="Times New Roman" w:cs="Times New Roman"/>
          <w:sz w:val="24"/>
          <w:szCs w:val="24"/>
        </w:rPr>
        <w:t>)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lastRenderedPageBreak/>
        <w:t>PRACTICE PROBLEM BASED ON FRACTIONAL KNAPSACK PROBLEM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roblem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or the given set of items and knapsack capacity = 60 kg, find the optimal solution for the fractional knapsack problem making use of greedy approach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3713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62"/>
        <w:gridCol w:w="1256"/>
        <w:gridCol w:w="1295"/>
      </w:tblGrid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ight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77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</w:tr>
    </w:tbl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OR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Find the optimal solution for the fractional knapsack problem making use of greedy approach. Consider-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n = 5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w = 60 kg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(w1, w2, w3, w4, w5) = (5, 10, 15, 22,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25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 xml:space="preserve">(b1, b2, b3, b4, b5) = (30, 40, 45, 77, </w:t>
      </w:r>
      <w:proofErr w:type="gramStart"/>
      <w:r w:rsidRPr="000011F5">
        <w:rPr>
          <w:rFonts w:ascii="Times New Roman" w:eastAsia="Times New Roman" w:hAnsi="Times New Roman" w:cs="Times New Roman"/>
          <w:sz w:val="24"/>
          <w:szCs w:val="24"/>
        </w:rPr>
        <w:t>90</w:t>
      </w:r>
      <w:proofErr w:type="gramEnd"/>
      <w:r w:rsidRPr="000011F5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OR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A thief enters a house for robbing it. He can carry a maximal weight of 60 kg into his bag. There are 5 items in the house with the following weights and values. What items should thief take if he can even take the fraction of any item with him?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3713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62"/>
        <w:gridCol w:w="1256"/>
        <w:gridCol w:w="1295"/>
      </w:tblGrid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ight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77</w:t>
            </w:r>
          </w:p>
        </w:tc>
      </w:tr>
      <w:tr w:rsidR="000011F5" w:rsidRPr="000011F5" w:rsidTr="000011F5">
        <w:tc>
          <w:tcPr>
            <w:tcW w:w="927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0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033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</w:tr>
    </w:tbl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olution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lastRenderedPageBreak/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ep-01: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Compute the value / weight ratio for each item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3509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824"/>
        <w:gridCol w:w="997"/>
        <w:gridCol w:w="850"/>
        <w:gridCol w:w="838"/>
      </w:tblGrid>
      <w:tr w:rsidR="000011F5" w:rsidRPr="000011F5" w:rsidTr="000011F5">
        <w:tc>
          <w:tcPr>
            <w:tcW w:w="81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ems</w:t>
            </w:r>
          </w:p>
        </w:tc>
        <w:tc>
          <w:tcPr>
            <w:tcW w:w="95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ight</w:t>
            </w:r>
          </w:p>
        </w:tc>
        <w:tc>
          <w:tcPr>
            <w:tcW w:w="84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  <w:tc>
          <w:tcPr>
            <w:tcW w:w="88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tio</w:t>
            </w:r>
          </w:p>
        </w:tc>
      </w:tr>
      <w:tr w:rsidR="000011F5" w:rsidRPr="000011F5" w:rsidTr="000011F5">
        <w:tc>
          <w:tcPr>
            <w:tcW w:w="81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5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4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88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0011F5" w:rsidRPr="000011F5" w:rsidTr="000011F5">
        <w:tc>
          <w:tcPr>
            <w:tcW w:w="81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5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84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88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0011F5" w:rsidRPr="000011F5" w:rsidTr="000011F5">
        <w:tc>
          <w:tcPr>
            <w:tcW w:w="81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84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88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011F5" w:rsidRPr="000011F5" w:rsidTr="000011F5">
        <w:tc>
          <w:tcPr>
            <w:tcW w:w="81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5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84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77</w:t>
            </w:r>
          </w:p>
        </w:tc>
        <w:tc>
          <w:tcPr>
            <w:tcW w:w="88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.5</w:t>
            </w:r>
          </w:p>
        </w:tc>
      </w:tr>
      <w:tr w:rsidR="000011F5" w:rsidRPr="000011F5" w:rsidTr="000011F5">
        <w:tc>
          <w:tcPr>
            <w:tcW w:w="810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5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84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889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.6</w:t>
            </w:r>
          </w:p>
        </w:tc>
      </w:tr>
    </w:tbl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ep-02: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ort all the items in decreasing order of their value / weight ratio-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I1 I2 I5 I4 I3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(6) (4) (3.6) (3.5) (3)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Step-03: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tart filling the knapsack by putting the items into it one by one.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4136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398"/>
        <w:gridCol w:w="1569"/>
        <w:gridCol w:w="1169"/>
      </w:tblGrid>
      <w:tr w:rsidR="000011F5" w:rsidRPr="000011F5" w:rsidTr="000011F5">
        <w:trPr>
          <w:trHeight w:val="726"/>
        </w:trPr>
        <w:tc>
          <w:tcPr>
            <w:tcW w:w="139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Knapsack Weight</w:t>
            </w:r>
          </w:p>
        </w:tc>
        <w:tc>
          <w:tcPr>
            <w:tcW w:w="156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ems in Knapsack</w:t>
            </w:r>
          </w:p>
        </w:tc>
        <w:tc>
          <w:tcPr>
            <w:tcW w:w="1165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st</w:t>
            </w:r>
          </w:p>
        </w:tc>
      </w:tr>
      <w:tr w:rsidR="000011F5" w:rsidRPr="000011F5" w:rsidTr="000011F5">
        <w:trPr>
          <w:trHeight w:val="275"/>
        </w:trPr>
        <w:tc>
          <w:tcPr>
            <w:tcW w:w="139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56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Ø</w:t>
            </w:r>
          </w:p>
        </w:tc>
        <w:tc>
          <w:tcPr>
            <w:tcW w:w="1165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011F5" w:rsidRPr="000011F5" w:rsidTr="000011F5">
        <w:trPr>
          <w:trHeight w:val="275"/>
        </w:trPr>
        <w:tc>
          <w:tcPr>
            <w:tcW w:w="139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156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I1</w:t>
            </w:r>
          </w:p>
        </w:tc>
        <w:tc>
          <w:tcPr>
            <w:tcW w:w="1165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0011F5" w:rsidRPr="000011F5" w:rsidTr="000011F5">
        <w:trPr>
          <w:trHeight w:val="275"/>
        </w:trPr>
        <w:tc>
          <w:tcPr>
            <w:tcW w:w="139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56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I1, I2</w:t>
            </w:r>
          </w:p>
        </w:tc>
        <w:tc>
          <w:tcPr>
            <w:tcW w:w="1165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0011F5" w:rsidRPr="000011F5" w:rsidTr="000011F5">
        <w:trPr>
          <w:trHeight w:val="275"/>
        </w:trPr>
        <w:tc>
          <w:tcPr>
            <w:tcW w:w="139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564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I1, I2, I5</w:t>
            </w:r>
          </w:p>
        </w:tc>
        <w:tc>
          <w:tcPr>
            <w:tcW w:w="1165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011F5" w:rsidRPr="000011F5" w:rsidRDefault="000011F5" w:rsidP="000011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11F5">
              <w:rPr>
                <w:rFonts w:ascii="Times New Roman" w:eastAsia="Times New Roman" w:hAnsi="Times New Roman" w:cs="Times New Roman"/>
                <w:sz w:val="24"/>
                <w:szCs w:val="24"/>
              </w:rPr>
              <w:t>160</w:t>
            </w:r>
          </w:p>
        </w:tc>
      </w:tr>
    </w:tbl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Now,</w:t>
      </w:r>
    </w:p>
    <w:p w:rsidR="000011F5" w:rsidRPr="000011F5" w:rsidRDefault="000011F5" w:rsidP="000011F5">
      <w:pPr>
        <w:numPr>
          <w:ilvl w:val="0"/>
          <w:numId w:val="29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Knapsack weight left to be filled is 20 kg but item-4 has a weight of 22 kg.</w:t>
      </w:r>
    </w:p>
    <w:p w:rsidR="000011F5" w:rsidRPr="000011F5" w:rsidRDefault="000011F5" w:rsidP="000011F5">
      <w:pPr>
        <w:numPr>
          <w:ilvl w:val="0"/>
          <w:numId w:val="29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ince in fractional knapsack problem, even the fraction of any item can be taken.</w:t>
      </w:r>
    </w:p>
    <w:p w:rsidR="000011F5" w:rsidRPr="000011F5" w:rsidRDefault="000011F5" w:rsidP="000011F5">
      <w:pPr>
        <w:numPr>
          <w:ilvl w:val="0"/>
          <w:numId w:val="29"/>
        </w:numPr>
        <w:spacing w:after="0" w:line="240" w:lineRule="auto"/>
        <w:ind w:left="188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So, knapsack will contain the following items-</w:t>
      </w:r>
    </w:p>
    <w:p w:rsidR="000011F5" w:rsidRPr="000011F5" w:rsidRDefault="000011F5" w:rsidP="000011F5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&lt; </w:t>
      </w:r>
      <w:proofErr w:type="gramStart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>I1 ,</w:t>
      </w:r>
      <w:proofErr w:type="gramEnd"/>
      <w:r w:rsidRPr="000011F5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2 , I5 , (20/22) I4 &gt;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Total cost of the knapsack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lastRenderedPageBreak/>
        <w:t>= 160 + (20/27) x 77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= 160 + 70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= 230 units</w:t>
      </w:r>
    </w:p>
    <w:p w:rsidR="000011F5" w:rsidRPr="000011F5" w:rsidRDefault="000011F5" w:rsidP="000011F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011F5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E34D22" w:rsidRPr="000011F5" w:rsidRDefault="00E34D22" w:rsidP="000011F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E34D22" w:rsidRPr="000011F5" w:rsidSect="00E34D2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34522"/>
    <w:multiLevelType w:val="multilevel"/>
    <w:tmpl w:val="F2148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3534E4"/>
    <w:multiLevelType w:val="multilevel"/>
    <w:tmpl w:val="AF6E7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BC10BF9"/>
    <w:multiLevelType w:val="multilevel"/>
    <w:tmpl w:val="0D6C4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45F2B0C"/>
    <w:multiLevelType w:val="multilevel"/>
    <w:tmpl w:val="3F90F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4D9781C"/>
    <w:multiLevelType w:val="multilevel"/>
    <w:tmpl w:val="41A4B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616719C"/>
    <w:multiLevelType w:val="multilevel"/>
    <w:tmpl w:val="56242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869228A"/>
    <w:multiLevelType w:val="multilevel"/>
    <w:tmpl w:val="7CE24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BC16A06"/>
    <w:multiLevelType w:val="multilevel"/>
    <w:tmpl w:val="8F529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EC946BB"/>
    <w:multiLevelType w:val="multilevel"/>
    <w:tmpl w:val="75F26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0725E0A"/>
    <w:multiLevelType w:val="multilevel"/>
    <w:tmpl w:val="ED6E3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68A281D"/>
    <w:multiLevelType w:val="multilevel"/>
    <w:tmpl w:val="4FFAA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728602D"/>
    <w:multiLevelType w:val="multilevel"/>
    <w:tmpl w:val="CC7AF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A2A457A"/>
    <w:multiLevelType w:val="multilevel"/>
    <w:tmpl w:val="57F01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E8B374C"/>
    <w:multiLevelType w:val="multilevel"/>
    <w:tmpl w:val="45DC7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EAD5274"/>
    <w:multiLevelType w:val="multilevel"/>
    <w:tmpl w:val="E5DCA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3BC00F4"/>
    <w:multiLevelType w:val="multilevel"/>
    <w:tmpl w:val="863AC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581452F"/>
    <w:multiLevelType w:val="multilevel"/>
    <w:tmpl w:val="D00C1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71E2E55"/>
    <w:multiLevelType w:val="multilevel"/>
    <w:tmpl w:val="7988E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E1C770B"/>
    <w:multiLevelType w:val="multilevel"/>
    <w:tmpl w:val="80861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0584257"/>
    <w:multiLevelType w:val="multilevel"/>
    <w:tmpl w:val="7B527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40070B3"/>
    <w:multiLevelType w:val="multilevel"/>
    <w:tmpl w:val="9F308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BB77645"/>
    <w:multiLevelType w:val="multilevel"/>
    <w:tmpl w:val="22F21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80B633B"/>
    <w:multiLevelType w:val="multilevel"/>
    <w:tmpl w:val="30DE22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05D0B4A"/>
    <w:multiLevelType w:val="multilevel"/>
    <w:tmpl w:val="B2C0E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6BF01AD"/>
    <w:multiLevelType w:val="multilevel"/>
    <w:tmpl w:val="F0E08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B41584C"/>
    <w:multiLevelType w:val="multilevel"/>
    <w:tmpl w:val="22CC3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0345A59"/>
    <w:multiLevelType w:val="multilevel"/>
    <w:tmpl w:val="9E92E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11878DE"/>
    <w:multiLevelType w:val="multilevel"/>
    <w:tmpl w:val="3B5EE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CA35A85"/>
    <w:multiLevelType w:val="multilevel"/>
    <w:tmpl w:val="BB589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8"/>
  </w:num>
  <w:num w:numId="3">
    <w:abstractNumId w:val="22"/>
  </w:num>
  <w:num w:numId="4">
    <w:abstractNumId w:val="2"/>
  </w:num>
  <w:num w:numId="5">
    <w:abstractNumId w:val="6"/>
  </w:num>
  <w:num w:numId="6">
    <w:abstractNumId w:val="27"/>
  </w:num>
  <w:num w:numId="7">
    <w:abstractNumId w:val="0"/>
  </w:num>
  <w:num w:numId="8">
    <w:abstractNumId w:val="15"/>
  </w:num>
  <w:num w:numId="9">
    <w:abstractNumId w:val="17"/>
  </w:num>
  <w:num w:numId="10">
    <w:abstractNumId w:val="14"/>
  </w:num>
  <w:num w:numId="11">
    <w:abstractNumId w:val="3"/>
  </w:num>
  <w:num w:numId="12">
    <w:abstractNumId w:val="25"/>
  </w:num>
  <w:num w:numId="13">
    <w:abstractNumId w:val="20"/>
  </w:num>
  <w:num w:numId="14">
    <w:abstractNumId w:val="9"/>
  </w:num>
  <w:num w:numId="15">
    <w:abstractNumId w:val="8"/>
  </w:num>
  <w:num w:numId="16">
    <w:abstractNumId w:val="19"/>
  </w:num>
  <w:num w:numId="17">
    <w:abstractNumId w:val="13"/>
  </w:num>
  <w:num w:numId="18">
    <w:abstractNumId w:val="26"/>
  </w:num>
  <w:num w:numId="19">
    <w:abstractNumId w:val="10"/>
  </w:num>
  <w:num w:numId="20">
    <w:abstractNumId w:val="4"/>
  </w:num>
  <w:num w:numId="21">
    <w:abstractNumId w:val="28"/>
  </w:num>
  <w:num w:numId="22">
    <w:abstractNumId w:val="21"/>
  </w:num>
  <w:num w:numId="23">
    <w:abstractNumId w:val="7"/>
  </w:num>
  <w:num w:numId="24">
    <w:abstractNumId w:val="24"/>
  </w:num>
  <w:num w:numId="25">
    <w:abstractNumId w:val="1"/>
  </w:num>
  <w:num w:numId="26">
    <w:abstractNumId w:val="23"/>
  </w:num>
  <w:num w:numId="27">
    <w:abstractNumId w:val="12"/>
  </w:num>
  <w:num w:numId="28">
    <w:abstractNumId w:val="16"/>
  </w:num>
  <w:num w:numId="29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YxN7UwMjcwNLQ0tTRW0lEKTi0uzszPAykwqgUAZlO1GCwAAAA="/>
  </w:docVars>
  <w:rsids>
    <w:rsidRoot w:val="000011F5"/>
    <w:rsid w:val="000011F5"/>
    <w:rsid w:val="00102F79"/>
    <w:rsid w:val="00197409"/>
    <w:rsid w:val="009570FA"/>
    <w:rsid w:val="00D478FE"/>
    <w:rsid w:val="00E34D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4D22"/>
    <w:rPr>
      <w:rFonts w:cs="Mangal"/>
    </w:rPr>
  </w:style>
  <w:style w:type="paragraph" w:styleId="Heading2">
    <w:name w:val="heading 2"/>
    <w:basedOn w:val="Normal"/>
    <w:link w:val="Heading2Char"/>
    <w:uiPriority w:val="9"/>
    <w:qFormat/>
    <w:rsid w:val="000011F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011F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011F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011F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0011F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011F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01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11F5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11F5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84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31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771502">
              <w:marLeft w:val="0"/>
              <w:marRight w:val="1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5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0657">
              <w:marLeft w:val="0"/>
              <w:marRight w:val="1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41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gatevidyalay.com/fractional-knapsack-problem-using-greedy-approach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a8ToM6gDig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1485</Words>
  <Characters>846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9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VIKAS KHULLAR</dc:creator>
  <cp:lastModifiedBy>Dr VIKAS KHULLAR</cp:lastModifiedBy>
  <cp:revision>3</cp:revision>
  <dcterms:created xsi:type="dcterms:W3CDTF">2022-07-28T09:57:00Z</dcterms:created>
  <dcterms:modified xsi:type="dcterms:W3CDTF">2022-07-28T16:10:00Z</dcterms:modified>
</cp:coreProperties>
</file>